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ནཱི་ལཱམྦ་ར་དྷ་ར་ཨུ་པ་སིདྡྷ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 །​བླ་མ་དང་ནི་རྡོ་རྗེ་འཛིན། །​ཐུགས་རྗེའི་ཆུ་རྒྱུན་བདག་པོ་ལ། །​རྟག་ཏུ་བརྗེད་མེད་ཡིད་ཀྱིས་མོས། །​མཆོད་རྟེན་སྔོན་པོའི་གདམས་ངག་བཤད། །​རྣལ་འབྱོར་བརྩོན་འགྲུས་དྲག་པོ་ཡིས། །​དབང་དང་གདམས་ངག་ཐོབ་ནས་ཀྱང་། །​མྱུར་དུ་ནུས་པ་འབྱུང་བ་དང་། །​དངོས་གྲུབ་རྣམ་གཉིས་ཉེ་བའི་ཕྱིར། །​ཉེ་བྱེད་སྐུ་གདུང་མཆོད་རྟེན་བསྒྲུབ། །​རྣལ་འབྱོར་དམ་ཚིག་ལ་གནས་པ། །​བླ་མའི་མན་ངག་བྱིན་རླབས་ཀྱིས། །​འགྲུབ་སྟེ་ཐེ་ཚོམ་མི་བྱའོ། །​རྒྱུ་དང་བྱིན་གྱིས་བརླབ་པ་དང་། །​དབང་བསྐུར་བ་དང་མཆོད་པ་དང་། །​བསྐོར་བ་བྱ་དང་ཡོན་ཏན་ནོ། །​གསེར་དངུལ་ཟངས་ལྕགས་དུང་ཡང་རུང་། །​རྭ་ཤིང་འདག་པ་ལ་སོགས་པ། །​ཧཱུཾ་གི་བསྐྱེད་རིམ་ལྡན་པ་ཡིས། །​དྲག་པོའི་གཏོར་ཚོགས་མདུན་དུ་ནི། །​དབང་བསྐུར་ཆས་བསྒྱུར་བཟོ་བོ་ཡིས། །​བཻ་ཌཱུརྱ་འདྲ་ལེགས་པར་བྱུག །​བུམ་པའི་ནང་དུ་རྒྱ་ཤོག་ལ། །​སྐུ་གསུང་ཐུགས་དང་ཡོན་ཏན་ལ། །​སྙིང་པོ་ཐམས་ཅད་བྲིས་ཏེ་གཞུག །​བླ་མ་གྲུབ་ཐོབ་བརྒྱུད་པ་དང་། །​རྩ་བའི་ལྷ་ཡི་མཚན་དག་དང་། །​མིང་དང་གསང་མཚན་གཞུག་པ་ནི། །​སྐུ་གདུང་བྱིན་རླབས་སྙིང་པོ་གཞུག །​སྲོག་ཤིང་ལ་སོགས་མེ་ཏོག་ཕྲེང་། །​མཛེས་པའི་རྒྱན་གྱིས་སྤྲས་པར་བྱ། །​དབང་བསྐུར་དུ་མ་གཞུང་བཞིན་བྱ། །​མཆོད་པ་ཕྱི་ནང་རྟག་ཏུ་དབུལ། །​གསལ་ཞིང་མ་འདྲེས་ཐིག་ལེ་སྟེ། །​དེ་ལས་ས་བོན་ཀཱ་ཡ་ལྔ། །​དེ་ཉིད་མཆོད་རྟེན་དག་ཏུ་བསྟིམ། །​བརྒྱུད་པའི་བླ་མའང་དེ་བཞིན་ནོ། །​གཙོ་བོ་འཁོར་གྱིས་བསྐོར་བ་སྟེ། །​ཤིན་ཏུ་གསལ་བར་དེ་བཞིན་བསྒོམ། །​བརྒྱ་སྟོང་ནུས་ཚད་བཟླས་ཤིང་བསྐོར། །​ལྷ་ཚོགས་བླ་མའི་ཐུགས་ཀ་ནས། །​འོད་ཟེར་བྱུང་བ་ཀུན་དུ་འཕྲོས། །​མཐའ་ཡས་སྒྲིབ་བསྲེགས་དག་པར་སྤྲུལ། །​སླར་འདུས་རང་གི་ལུས་ལ་ཐིམ། །​རྟོག་སྒྲིབ་རགས་པ་ཇི་སྙེད་པ། །​སྐད་ཅིག་གིས་བསྲེགས་སྦྱངས་ནས་ནི། །​རང་ལུས་ཤེལ་གྱི་ནོར་བུ་བཞིན། །​གསང་བ་ཉི་ཤར་རྡོ་རྗེ་བགོ། །​ཕྱག་དང་གསོལ་བསྟོད་མེ་ཏོག་མཆོད། །​ཐོག་མེད་སྒྲིབ་བསྲེག་དངོས་གྲུབ་ཉེ། །​ཁྱད་པར་དུ་ནི་ཡི་དམ་མྱུར། །​སྒྲིབ་པ་སྦྱངས་པས་མི་འདོད་ཡལ། །​རྟག་ཏུ་བཟླས་པ་བསྐོར་ལྡན་པས། །​བསྐོར་བས་ལུས་ཀྱི་སྡིག་པ་འདག །​བཟླས་པས་ངག་གི་སྡིག་པ་འདག །​བླ་མ་ལྷར་བསམ་ཡིད་སྡིག་དག །​དག་པས་འདོད་པ་ཕྱོགས་མེད་འཕེལ། །​མདོར་བསྡུས་ཕྲིན་ལས་རྣམ་བཞི་འགྲུབ། །​རང་སེམས་ཆོས་སྐུ་ལྷར་ལྡན་ན། །​མཆོག་དང་ཐུན་མོང་འདི་ལ་སྦྱོར། །​སྣོད་ཀྱི་བྱེ་བྲག་ལྡན་པར་སྦྱིན། །​ལེགས་ཉེས་རིན་ཆེན་དུག་དང་མཚུངས། །​དེ་བས་གསང་སྔགས་ལེགས་པར་སྦ། །​སྣོད་ལྡན་རྣམས་ཀྱིས་འགྲུབ་པར་ཤོག །​སློབ་དཔོན་ཀླུ་སྒྲུབ་ཀྱིས་མཛད་པའི་དངོས་གྲུབ་ཉེ་བར་བྱེད་པའི་མཆོད་རྟེན་གྱི་མན་ངག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59Z</dcterms:created>
  <dcterms:modified xsi:type="dcterms:W3CDTF">2023-09-07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